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caption"/>
        <w:color w:val="333333"/>
        <w:jc w:val="start"/>
        <w:keepNext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</w:rPr>
        <w:t xml:space="default">Beta issu du modèle de marché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caption"/>
        <w:color w:val="333333"/>
        <w:jc w:val="start"/>
        <w:keepNext/>
      </w:pPr>
      <w:r>
        <w:rPr>
          <w:rFonts w:ascii="Calibri" w:hAnsi="Calibri"/>
          <w:sz w:val="20"/>
        </w:rPr>
        <w:t xml:space="preserve">Estimé sur 2016 en référence à l'indice S&amp;P500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t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 sta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 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icroso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.89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pp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95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aceboo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18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23T08:21:32Z</dcterms:created>
  <dcterms:modified xsi:type="dcterms:W3CDTF">2022-09-23T08:2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